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537D99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6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4D559C19" w:rsidR="00837F3C" w:rsidRPr="007D71F5" w:rsidRDefault="00E23A40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List of Publications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65F9396A" w:rsidR="002D24AE" w:rsidRPr="007D71F5" w:rsidRDefault="00E23A40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BE1390">
        <w:rPr>
          <w:rFonts w:ascii="Helvetica" w:hAnsi="Helvetica"/>
        </w:rPr>
        <w:t>June 0</w:t>
      </w:r>
      <w:r w:rsidR="00537D99">
        <w:rPr>
          <w:rFonts w:ascii="Helvetica" w:hAnsi="Helvetica"/>
        </w:rPr>
        <w:t>2</w:t>
      </w:r>
      <w:r w:rsidR="002D24AE" w:rsidRPr="007D71F5">
        <w:rPr>
          <w:rFonts w:ascii="Helvetica" w:hAnsi="Helvetica"/>
        </w:rPr>
        <w:t>, 2022</w:t>
      </w:r>
    </w:p>
    <w:p w14:paraId="690C66D1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JOURNALS</w:t>
      </w:r>
    </w:p>
    <w:p w14:paraId="1BD13F76" w14:textId="62167EA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. Chakravarthi, A. K. Patil, J. Y. Ryu, A. Balasubramanyam and Y. H. Chai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, "Scenario-based Sensed Human Motion Editing and Validation through the Motion-Sphere," in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57C5C0C" w14:textId="1405D112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Ryu, J., Patil, A.K., Chakravarthi, B., Balasubramanyam, A., Park, S. and Chai, Y.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. Angular features-based human action recognition system for a real application with subtle unit actions.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EE40B74" w14:textId="3E325171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B. and Chai, Y.H., </w:t>
      </w:r>
      <w:r w:rsidRPr="009B5429">
        <w:rPr>
          <w:rFonts w:ascii="Helvetica" w:hAnsi="Helvetica"/>
          <w:b/>
          <w:bCs/>
        </w:rPr>
        <w:t>202</w:t>
      </w:r>
      <w:r w:rsidRPr="009B5429">
        <w:rPr>
          <w:rFonts w:ascii="Helvetica" w:hAnsi="Helvetica"/>
        </w:rPr>
        <w:t xml:space="preserve">1. An Open-Source Platform for Human Pose Estimation and Tracking Using a Heterogeneous Multi - Sensor System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 xml:space="preserve">, 21(7), p.2340. </w:t>
      </w:r>
    </w:p>
    <w:p w14:paraId="1D984BD7" w14:textId="2B6B34D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B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Fusion of Multiple Lidars and Inertial Sensors for the Real-Time Pose Tracking of Human Motion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>, 20(18), p.5342.</w:t>
      </w:r>
    </w:p>
    <w:p w14:paraId="76A243C1" w14:textId="4AD6FF4F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Y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Motion-Sphere: Visual Representation of the Subtle Motion of Human Joints. </w:t>
      </w:r>
      <w:r w:rsidRPr="009B5429">
        <w:rPr>
          <w:rFonts w:ascii="Helvetica" w:hAnsi="Helvetica"/>
          <w:b/>
          <w:bCs/>
        </w:rPr>
        <w:t>Applied Sciences</w:t>
      </w:r>
      <w:r w:rsidRPr="009B5429">
        <w:rPr>
          <w:rFonts w:ascii="Helvetica" w:hAnsi="Helvetica"/>
        </w:rPr>
        <w:t>, 10(18), p.6462.</w:t>
      </w:r>
    </w:p>
    <w:p w14:paraId="134431C8" w14:textId="350D666C" w:rsidR="002D24AE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>Bharatesh Chakravarthi S. B., Prof. D. Jayaramaiah, 2013, Seamless Interoperability Across LTE And WiMAX Using Vertical Handover Mechanism, International Journal of Engineering Research &amp; Technology (</w:t>
      </w:r>
      <w:r w:rsidRPr="009B5429">
        <w:rPr>
          <w:rFonts w:ascii="Helvetica" w:hAnsi="Helvetica"/>
          <w:b/>
          <w:bCs/>
        </w:rPr>
        <w:t>IJERT</w:t>
      </w:r>
      <w:r w:rsidRPr="009B5429">
        <w:rPr>
          <w:rFonts w:ascii="Helvetica" w:hAnsi="Helvetica"/>
        </w:rPr>
        <w:t xml:space="preserve">) Volume 02, Issue 06 (June </w:t>
      </w:r>
      <w:r w:rsidRPr="009B5429">
        <w:rPr>
          <w:rFonts w:ascii="Helvetica" w:hAnsi="Helvetica"/>
          <w:b/>
          <w:bCs/>
        </w:rPr>
        <w:t>2013</w:t>
      </w:r>
      <w:r w:rsidRPr="009B5429">
        <w:rPr>
          <w:rFonts w:ascii="Helvetica" w:hAnsi="Helvetica"/>
        </w:rPr>
        <w:t>)</w:t>
      </w:r>
    </w:p>
    <w:p w14:paraId="1BD93DEB" w14:textId="7829236E" w:rsidR="00E23A40" w:rsidRDefault="00E23A40" w:rsidP="00E23A40">
      <w:pPr>
        <w:jc w:val="both"/>
        <w:rPr>
          <w:rFonts w:ascii="Helvetica" w:hAnsi="Helvetica"/>
        </w:rPr>
      </w:pPr>
    </w:p>
    <w:p w14:paraId="3D9ADE8C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CONFERENCES</w:t>
      </w:r>
    </w:p>
    <w:p w14:paraId="79588436" w14:textId="2923D8BA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 and Chai, Y.H., 2021, October. Kinematically Admissible Editing of the Measured Sensor Motion Data for Virtual Reconstruction of Plausible Human Movements. In </w:t>
      </w:r>
      <w:r w:rsidRPr="009B5429">
        <w:rPr>
          <w:rFonts w:ascii="Helvetica" w:hAnsi="Helvetica"/>
          <w:b/>
          <w:bCs/>
        </w:rPr>
        <w:t>2021</w:t>
      </w:r>
      <w:r w:rsidRPr="009B5429">
        <w:rPr>
          <w:rFonts w:ascii="Helvetica" w:hAnsi="Helvetica"/>
        </w:rPr>
        <w:t xml:space="preserve"> IEEE International Conference on Systems, Man, and Cybernetics (</w:t>
      </w:r>
      <w:r w:rsidRPr="009B5429">
        <w:rPr>
          <w:rFonts w:ascii="Helvetica" w:hAnsi="Helvetica"/>
          <w:b/>
          <w:bCs/>
        </w:rPr>
        <w:t>SMC</w:t>
      </w:r>
      <w:r w:rsidRPr="009B5429">
        <w:rPr>
          <w:rFonts w:ascii="Helvetica" w:hAnsi="Helvetica"/>
        </w:rPr>
        <w:t xml:space="preserve">) (pp. 283-288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 xml:space="preserve"> </w:t>
      </w:r>
    </w:p>
    <w:p w14:paraId="53D50646" w14:textId="0BB3436D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., Patil, A.K., Balasubramanyam, A., Ryu, J.Y. and Chai, Y.H., 2020. Sensed Unit Motion based Authoring for the Precise Human Movements. </w:t>
      </w:r>
      <w:r w:rsidRPr="009B5429">
        <w:rPr>
          <w:rFonts w:ascii="Helvetica" w:hAnsi="Helvetica"/>
          <w:b/>
          <w:bCs/>
        </w:rPr>
        <w:t>Korean Society of Mechanical Engineers</w:t>
      </w:r>
      <w:r w:rsidRPr="009B5429">
        <w:rPr>
          <w:rFonts w:ascii="Helvetica" w:hAnsi="Helvetica"/>
        </w:rPr>
        <w:t xml:space="preserve"> Spring Conference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>.12, pp 1242-1247.</w:t>
      </w:r>
    </w:p>
    <w:p w14:paraId="2E5E929B" w14:textId="64111912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Kim, D., Chakravarthi, B., Kim, S.H., Balasubramanyam, A., Chai, Y.H. and Patil, A.K., 2020, March. MotionNote: A Novel Human Pose Representation. In </w:t>
      </w:r>
      <w:r w:rsidRPr="009B5429">
        <w:rPr>
          <w:rFonts w:ascii="Helvetica" w:hAnsi="Helvetica"/>
          <w:b/>
          <w:bCs/>
        </w:rPr>
        <w:t>2020 IEEE Conference on Virtual Reality</w:t>
      </w:r>
      <w:r w:rsidRPr="009B5429">
        <w:rPr>
          <w:rFonts w:ascii="Helvetica" w:hAnsi="Helvetica"/>
        </w:rPr>
        <w:t xml:space="preserve"> and 3D User Interfaces Abstracts and Workshops (VRW) (pp. 697-698). IEEE.</w:t>
      </w:r>
    </w:p>
    <w:p w14:paraId="7D2B22B7" w14:textId="516C739B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, Joseph, M., Shuai, C., Kim, S.H. and Chai, Y.H., 2019. Quaternions Based Intuitive Visualization for Tracking Weightlifting Exercises. </w:t>
      </w:r>
      <w:r w:rsidRPr="009B5429">
        <w:rPr>
          <w:rFonts w:ascii="Helvetica" w:hAnsi="Helvetica"/>
          <w:b/>
          <w:bCs/>
        </w:rPr>
        <w:t>The Korean Institute of Information Scientists and Engineers</w:t>
      </w:r>
      <w:r w:rsidRPr="009B5429">
        <w:rPr>
          <w:rFonts w:ascii="Helvetica" w:hAnsi="Helvetica"/>
        </w:rPr>
        <w:t>,</w:t>
      </w:r>
      <w:r w:rsidRPr="009B5429">
        <w:rPr>
          <w:rFonts w:ascii="Helvetica" w:hAnsi="Helvetica"/>
          <w:b/>
          <w:bCs/>
        </w:rPr>
        <w:t>2019</w:t>
      </w:r>
      <w:r w:rsidRPr="009B5429">
        <w:rPr>
          <w:rFonts w:ascii="Helvetica" w:hAnsi="Helvetica"/>
        </w:rPr>
        <w:t>, pp.1052-1054.</w:t>
      </w:r>
    </w:p>
    <w:p w14:paraId="0A03DE52" w14:textId="77777777" w:rsidR="00E23A40" w:rsidRDefault="00E23A40" w:rsidP="00E23A40">
      <w:pPr>
        <w:jc w:val="both"/>
        <w:rPr>
          <w:rFonts w:ascii="Helvetica" w:hAnsi="Helvetica"/>
        </w:rPr>
      </w:pPr>
    </w:p>
    <w:p w14:paraId="097ADC1D" w14:textId="77777777" w:rsidR="009B5429" w:rsidRPr="009B5429" w:rsidRDefault="009B5429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lastRenderedPageBreak/>
        <w:t xml:space="preserve">Ashok Kumar Patil, Bharatesh Chakravarthi S B, Seong Hun Kim, Adithya Balasubramanyam, Jae Yeong Ryu, and Young Ho Chai. 2019. Pilot experiment of a 2D trajectory representation of quaternion-based 3D gesture tracking. In Proceedings of the </w:t>
      </w:r>
      <w:r w:rsidRPr="009B5429">
        <w:rPr>
          <w:rFonts w:ascii="Helvetica" w:hAnsi="Helvetica"/>
          <w:b/>
          <w:bCs/>
        </w:rPr>
        <w:t>ACM SIGCHI</w:t>
      </w:r>
      <w:r w:rsidRPr="009B5429">
        <w:rPr>
          <w:rFonts w:ascii="Helvetica" w:hAnsi="Helvetica"/>
        </w:rPr>
        <w:t xml:space="preserve"> Symposium on Engineering Interactive Computing Systems (</w:t>
      </w:r>
      <w:r w:rsidRPr="009B5429">
        <w:rPr>
          <w:rFonts w:ascii="Helvetica" w:hAnsi="Helvetica"/>
          <w:b/>
          <w:bCs/>
        </w:rPr>
        <w:t>EICS '19</w:t>
      </w:r>
      <w:r w:rsidRPr="009B5429">
        <w:rPr>
          <w:rFonts w:ascii="Helvetica" w:hAnsi="Helvetica"/>
        </w:rPr>
        <w:t>).</w:t>
      </w:r>
    </w:p>
    <w:p w14:paraId="5D41229A" w14:textId="495B0965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Lohith, J.J. and Chakravarthi, B., 2015 , June. Intensifying the lifetime of Wireless Sensor Network using a centralized energy accumulator node with RF energy transmission. In </w:t>
      </w:r>
      <w:r w:rsidRPr="009B5429">
        <w:rPr>
          <w:rFonts w:ascii="Helvetica" w:hAnsi="Helvetica"/>
          <w:b/>
          <w:bCs/>
        </w:rPr>
        <w:t>2015</w:t>
      </w:r>
      <w:r w:rsidRPr="009B5429">
        <w:rPr>
          <w:rFonts w:ascii="Helvetica" w:hAnsi="Helvetica"/>
        </w:rPr>
        <w:t xml:space="preserve"> IEEE International Advance Computing Conference (</w:t>
      </w:r>
      <w:r w:rsidRPr="009B5429">
        <w:rPr>
          <w:rFonts w:ascii="Helvetica" w:hAnsi="Helvetica"/>
          <w:b/>
          <w:bCs/>
        </w:rPr>
        <w:t>IACC</w:t>
      </w:r>
      <w:r w:rsidRPr="009B5429">
        <w:rPr>
          <w:rFonts w:ascii="Helvetica" w:hAnsi="Helvetica"/>
        </w:rPr>
        <w:t xml:space="preserve">) (pp. 180-184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>.</w:t>
      </w:r>
    </w:p>
    <w:p w14:paraId="663237B1" w14:textId="472BECD5" w:rsidR="002D24AE" w:rsidRPr="007D71F5" w:rsidRDefault="002D24AE" w:rsidP="00E23A40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ab/>
        <w:t xml:space="preserve"> </w:t>
      </w:r>
    </w:p>
    <w:p w14:paraId="7A65F4B7" w14:textId="77777777" w:rsidR="007D71F5" w:rsidRDefault="007D71F5" w:rsidP="002D24AE">
      <w:pPr>
        <w:spacing w:after="0"/>
        <w:jc w:val="both"/>
        <w:rPr>
          <w:rFonts w:ascii="Helvetica" w:hAnsi="Helvetica"/>
        </w:rPr>
      </w:pPr>
    </w:p>
    <w:p w14:paraId="160505B2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0CC0270B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2F896AE8" w14:textId="59B841C6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473A3"/>
    <w:multiLevelType w:val="hybridMultilevel"/>
    <w:tmpl w:val="F77A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4293C"/>
    <w:multiLevelType w:val="hybridMultilevel"/>
    <w:tmpl w:val="29E2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871468">
    <w:abstractNumId w:val="0"/>
  </w:num>
  <w:num w:numId="2" w16cid:durableId="1232816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8FAP0D+hU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4C48"/>
    <w:rsid w:val="002A67F2"/>
    <w:rsid w:val="002D24AE"/>
    <w:rsid w:val="002E38DA"/>
    <w:rsid w:val="0030131B"/>
    <w:rsid w:val="003B512A"/>
    <w:rsid w:val="003E75DB"/>
    <w:rsid w:val="004816EA"/>
    <w:rsid w:val="004A19D6"/>
    <w:rsid w:val="004A326B"/>
    <w:rsid w:val="004D4EFC"/>
    <w:rsid w:val="004F6EE0"/>
    <w:rsid w:val="00503A8A"/>
    <w:rsid w:val="00537D99"/>
    <w:rsid w:val="005642BF"/>
    <w:rsid w:val="0058678B"/>
    <w:rsid w:val="005E1391"/>
    <w:rsid w:val="005E643C"/>
    <w:rsid w:val="00620D55"/>
    <w:rsid w:val="006627D0"/>
    <w:rsid w:val="006641DF"/>
    <w:rsid w:val="00685F13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8923D7"/>
    <w:rsid w:val="00913C86"/>
    <w:rsid w:val="009324A5"/>
    <w:rsid w:val="00974DC5"/>
    <w:rsid w:val="00986054"/>
    <w:rsid w:val="009B5429"/>
    <w:rsid w:val="009E16D6"/>
    <w:rsid w:val="009F1615"/>
    <w:rsid w:val="00A52C2F"/>
    <w:rsid w:val="00A74A03"/>
    <w:rsid w:val="00A86F53"/>
    <w:rsid w:val="00AD373D"/>
    <w:rsid w:val="00B01DBB"/>
    <w:rsid w:val="00B22A28"/>
    <w:rsid w:val="00B2704A"/>
    <w:rsid w:val="00B75394"/>
    <w:rsid w:val="00BD272B"/>
    <w:rsid w:val="00BE1390"/>
    <w:rsid w:val="00C32708"/>
    <w:rsid w:val="00C468CA"/>
    <w:rsid w:val="00CD2631"/>
    <w:rsid w:val="00CD6AFF"/>
    <w:rsid w:val="00CE3E94"/>
    <w:rsid w:val="00CF4665"/>
    <w:rsid w:val="00D104B2"/>
    <w:rsid w:val="00D431DB"/>
    <w:rsid w:val="00D522F8"/>
    <w:rsid w:val="00D63767"/>
    <w:rsid w:val="00DD1403"/>
    <w:rsid w:val="00DD2C9F"/>
    <w:rsid w:val="00E12CDC"/>
    <w:rsid w:val="00E13698"/>
    <w:rsid w:val="00E23A40"/>
    <w:rsid w:val="00E41C3D"/>
    <w:rsid w:val="00E55B96"/>
    <w:rsid w:val="00E82CC3"/>
    <w:rsid w:val="00F42881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5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2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4</cp:revision>
  <cp:lastPrinted>2022-05-23T02:46:00Z</cp:lastPrinted>
  <dcterms:created xsi:type="dcterms:W3CDTF">2022-04-21T06:37:00Z</dcterms:created>
  <dcterms:modified xsi:type="dcterms:W3CDTF">2022-06-02T01:15:00Z</dcterms:modified>
</cp:coreProperties>
</file>